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Industri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4" w:name="X759af3e19eb23a42b7a7a5b8d87da58f3ca1d9f"/>
    <w:p>
      <w:pPr>
        <w:pStyle w:val="Heading1"/>
      </w:pPr>
      <w:r>
        <w:t xml:space="preserve">Cover Letter for Industrial Engineer Position in United States Los Angeles</w:t>
      </w:r>
    </w:p>
    <w:p>
      <w:pPr>
        <w:pStyle w:val="FirstParagraph"/>
      </w:pPr>
      <w:r>
        <w:rPr>
          <w:bCs/>
          <w:b/>
        </w:rPr>
        <w:t xml:space="preserve">Dear Hiring Manager,</w:t>
      </w:r>
    </w:p>
    <w:p>
      <w:pPr>
        <w:pStyle w:val="BodyText"/>
      </w:pPr>
      <w:r>
        <w:t xml:space="preserve">I am writing to express my enthusiastic interest in the Industrial Engineer position at your organization, particularly within the vibrant and innovative landscape of the United States Los Angeles. As a dedicated professional with a strong background in optimizing processes, improving operational efficiency, and driving sustainable growth, I am eager to contribute my expertise to an industry leader in this dynamic region. My commitment to excellence aligns perfectly with the goals of your company, and I am confident that my skills and experience make me a compelling candidate for this opportunity.</w:t>
      </w:r>
    </w:p>
    <w:p>
      <w:pPr>
        <w:pStyle w:val="BodyText"/>
      </w:pPr>
      <w:r>
        <w:t xml:space="preserve">As an Industrial Engineer, I have consistently focused on bridging the gap between technical innovation and practical application. My career has been defined by a passion for solving complex challenges through data-driven decision-making, lean methodologies, and a relentless focus on enhancing productivity. Whether it’s streamlining manufacturing workflows or implementing cutting-edge technologies to reduce waste, I thrive in environments where creativity and analytical thinking intersect. The United States Los Angeles offers an ideal setting for such work, given its diverse industries—from aerospace and healthcare to technology and entertainment—that demand the precision and adaptability of industrial engineering solutions.</w:t>
      </w:r>
    </w:p>
    <w:bookmarkStart w:id="20" w:name="X1a038205586f754b91e0915079cea6c940d3bf2"/>
    <w:p>
      <w:pPr>
        <w:pStyle w:val="Heading2"/>
      </w:pPr>
      <w:r>
        <w:t xml:space="preserve">Why Industrial Engineer? A Career Rooted in Innovation</w:t>
      </w:r>
    </w:p>
    <w:p>
      <w:pPr>
        <w:pStyle w:val="FirstParagraph"/>
      </w:pPr>
      <w:r>
        <w:t xml:space="preserve">The role of an Industrial Engineer is not just about managing systems; it’s about reimagining them. In the United States Los Angeles, where industries are constantly evolving to meet global demands, industrial engineers play a critical role in ensuring that operations remain agile and efficient. My academic foundation in Industrial Engineering, coupled with hands-on experience across multiple sectors, has equipped me to tackle challenges ranging from supply chain optimization to quality control. I have consistently demonstrated an ability to translate theoretical concepts into actionable strategies that deliver measurable results.</w:t>
      </w:r>
    </w:p>
    <w:p>
      <w:pPr>
        <w:pStyle w:val="BodyText"/>
      </w:pPr>
      <w:r>
        <w:t xml:space="preserve">One of my proudest achievements was leading a project at my previous firm in which we reduced production downtime by 25% through the implementation of predictive maintenance systems. This initiative not only saved costs but also improved customer satisfaction by ensuring timely deliveries. Such experiences have reinforced my belief that industrial engineering is not just a profession—it’s a mindset focused on continuous improvement and innovation. In the context of the United States Los Angeles, where industries face unique challenges like labor shortages and environmental regulations, this mindset is more critical than ever.</w:t>
      </w:r>
    </w:p>
    <w:bookmarkEnd w:id="20"/>
    <w:bookmarkStart w:id="21" w:name="X545ff08f5df64c49d4e37887905143bc145a70e"/>
    <w:p>
      <w:pPr>
        <w:pStyle w:val="Heading2"/>
      </w:pPr>
      <w:r>
        <w:t xml:space="preserve">Industrial Engineer in Action: A Commitment to Excellence</w:t>
      </w:r>
    </w:p>
    <w:p>
      <w:pPr>
        <w:pStyle w:val="FirstParagraph"/>
      </w:pPr>
      <w:r>
        <w:t xml:space="preserve">Throughout my career, I have specialized in areas such as process optimization, Six Sigma certification, and data analytics. These skills have allowed me to contribute meaningfully to projects that require a blend of technical expertise and strategic thinking. For instance, I recently spearheaded a sustainability initiative that integrated renewable energy sources into the manufacturing processes of a client in the aerospace sector. This project not only reduced carbon emissions by 30% but also positioned the company as a leader in eco-friendly practices—a priority for many organizations in the United States Los Angeles, which is increasingly focused on environmental responsibility.</w:t>
      </w:r>
    </w:p>
    <w:p>
      <w:pPr>
        <w:pStyle w:val="BodyText"/>
      </w:pPr>
      <w:r>
        <w:t xml:space="preserve">My ability to collaborate with cross-functional teams has also been a cornerstone of my success. In my role as an Industrial Engineer, I have worked closely with operations managers, engineers, and data scientists to develop solutions that balance efficiency with cost-effectiveness. This collaborative approach is particularly vital in the United States Los Angeles, where industries often operate in complex ecosystems requiring seamless integration of technology and human capital.</w:t>
      </w:r>
    </w:p>
    <w:bookmarkEnd w:id="21"/>
    <w:bookmarkStart w:id="22" w:name="X87eba0cce2955b3dd96615c86035f2848373077"/>
    <w:p>
      <w:pPr>
        <w:pStyle w:val="Heading2"/>
      </w:pPr>
      <w:r>
        <w:t xml:space="preserve">Why the United States Los Angeles? A Hub for Industrial Innovation</w:t>
      </w:r>
    </w:p>
    <w:p>
      <w:pPr>
        <w:pStyle w:val="FirstParagraph"/>
      </w:pPr>
      <w:r>
        <w:t xml:space="preserve">The United States Los Angeles presents a unique opportunity for industrial engineers to make a lasting impact. As one of the largest and most diverse metropolitan areas in the country, Los Angeles is home to industries that demand innovative solutions. From the bustling ports and logistics networks that support global trade to the cutting-edge research facilities in healthcare and technology, there is no shortage of challenges to address. I am particularly drawn to this region because it values ingenuity and forward-thinking approaches—qualities that I bring to every project I undertake.</w:t>
      </w:r>
    </w:p>
    <w:p>
      <w:pPr>
        <w:pStyle w:val="BodyText"/>
      </w:pPr>
      <w:r>
        <w:t xml:space="preserve">Moreover, the cultural diversity of Los Angeles fosters an environment where creative problem-solving thrives. I have always believed that industrial engineering is not just about numbers and systems; it’s about understanding people and processes in their full complexity. In the United States Los Angeles, where businesses operate in a globalized world, this holistic perspective is essential for driving success.</w:t>
      </w:r>
    </w:p>
    <w:bookmarkEnd w:id="22"/>
    <w:bookmarkStart w:id="23" w:name="X93fceacb38d8c3c525f871e77daba03cd9e53d6"/>
    <w:p>
      <w:pPr>
        <w:pStyle w:val="Heading2"/>
      </w:pPr>
      <w:r>
        <w:t xml:space="preserve">Conclusion: A Strong Fit for Your Organization</w:t>
      </w:r>
    </w:p>
    <w:p>
      <w:pPr>
        <w:pStyle w:val="FirstParagraph"/>
      </w:pPr>
      <w:r>
        <w:t xml:space="preserve">I am excited about the possibility of contributing my skills and passion as an Industrial Engineer to your team in the United States Los Angeles. I am confident that my experience in process optimization, sustainability initiatives, and cross-functional collaboration will add value to your organization. I would welcome the opportunity to discuss how my background aligns with your goals and how I can contribute to your continued success.</w:t>
      </w:r>
    </w:p>
    <w:p>
      <w:pPr>
        <w:pStyle w:val="BodyText"/>
      </w:pPr>
      <w:r>
        <w:t xml:space="preserve">Thank you for considering my application. I look forward to the possibility of discussing this opportunity further and am available at your earliest convenience for an interview. Please feel free to contact me via email at [your email] or by phone at [your phone number].</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Email Address]</w:t>
      </w:r>
      <w:r>
        <w:br/>
      </w:r>
      <w:r>
        <w:t xml:space="preserve">[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Industrial Engineer - United States Los Angeles</dc:title>
  <dc:creator/>
  <dc:language>en</dc:language>
  <cp:keywords/>
  <dcterms:created xsi:type="dcterms:W3CDTF">2026-07-24T14:41:51Z</dcterms:created>
  <dcterms:modified xsi:type="dcterms:W3CDTF">2026-07-24T14:41:51Z</dcterms:modified>
</cp:coreProperties>
</file>

<file path=docProps/custom.xml><?xml version="1.0" encoding="utf-8"?>
<Properties xmlns="http://schemas.openxmlformats.org/officeDocument/2006/custom-properties" xmlns:vt="http://schemas.openxmlformats.org/officeDocument/2006/docPropsVTypes"/>
</file>